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6" w:name="X0c1d73859a4f6040660fba107e347f13a416708"/>
    <w:p>
      <w:pPr>
        <w:pStyle w:val="Heading1"/>
      </w:pPr>
      <w:r>
        <w:t xml:space="preserve">Resume: Software Engineer -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softwareengine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iwei-software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web and mobile applications, specializing in the dynamic tech ecosystem of China Shanghai. Proven expertise in leveraging cutting-edge technologies to drive business growth and solve complex challenges. A strong advocate for cross-cultural collaboration, having worked with international teams while maintaining a deep understanding of the Chinese market's unique demands. Committed to delivering high-quality software solutions that align with industry standards and local regulatory framework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C#, JavaScript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Angular, Node.js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libaba Cloud (ACP), A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 Spoken:</w:t>
      </w:r>
      <w:r>
        <w:t xml:space="preserve"> </w:t>
      </w:r>
      <w:r>
        <w:t xml:space="preserve">Mandarin (Fluent), English (Professional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Alibaba Cloud, Shanghai, China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cloud-based enterprise solutions for Fortune 500 companies in China Shanghai, optimizing performance and scalabil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microservices architecture using Docker and Kubernetes, reducing deployment time by 40%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al-time data analytics platform for e-commerce clients, leveraging Apache Spark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engineers, fostering a culture of continuous learning and innovation in China Shanghai's competitive tech environment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JD.com, Shanghai, China</w:t>
      </w:r>
    </w:p>
    <w:p>
      <w:pPr>
        <w:pStyle w:val="BodyText"/>
      </w:pPr>
      <w:r>
        <w:rPr>
          <w:iCs/>
          <w:i/>
        </w:rPr>
        <w:t xml:space="preserve">July 2017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backend systems for JD's logistics platform, improving delivery efficiency by 30% through algorithm optimization.</w:t>
      </w:r>
    </w:p>
    <w:p>
      <w:pPr>
        <w:numPr>
          <w:ilvl w:val="0"/>
          <w:numId w:val="1003"/>
        </w:numPr>
        <w:pStyle w:val="Compact"/>
      </w:pPr>
      <w:r>
        <w:t xml:space="preserve">Integrated AI-driven recommendation engines into mobile applications, increasing user engagement by 25% in the China Shanghai market.</w:t>
      </w:r>
    </w:p>
    <w:p>
      <w:pPr>
        <w:numPr>
          <w:ilvl w:val="0"/>
          <w:numId w:val="1003"/>
        </w:numPr>
        <w:pStyle w:val="Compact"/>
      </w:pPr>
      <w:r>
        <w:t xml:space="preserve">Partnered with local developers to ensure compliance with China's data privacy regulations while implementing secure APIs for third-party integrations.</w:t>
      </w:r>
    </w:p>
    <w:p>
      <w:pPr>
        <w:numPr>
          <w:ilvl w:val="0"/>
          <w:numId w:val="1003"/>
        </w:numPr>
        <w:pStyle w:val="Compact"/>
      </w:pPr>
      <w:r>
        <w:t xml:space="preserve">Played a key role in migrating legacy systems to cloud infrastructure, reducing operational costs by 35% for e-commerce clients in Shanghai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Huawei Technologies, Shenzhen, China</w:t>
      </w:r>
    </w:p>
    <w:p>
      <w:pPr>
        <w:pStyle w:val="BodyText"/>
      </w:pPr>
      <w:r>
        <w:rPr>
          <w:iCs/>
          <w:i/>
        </w:rPr>
        <w:t xml:space="preserve">January 2016 – June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IoT solutions for smart city projects in China Shanghai, focusing on real-time data collection and analysi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secure authentication systems for enterprise clients, ensuring compliance with Chinese cybersecurity standards.</w:t>
      </w:r>
    </w:p>
    <w:p>
      <w:pPr>
        <w:numPr>
          <w:ilvl w:val="0"/>
          <w:numId w:val="1004"/>
        </w:numPr>
        <w:pStyle w:val="Compact"/>
      </w:pPr>
      <w:r>
        <w:t xml:space="preserve">Collaborated on agile teams to deliver software updates within tight deadlines, supporting Huawei's expansion in the Asia-Pacific reg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Shanghai Jiao Tong University, Shanghai, China</w:t>
      </w:r>
      <w:r>
        <w:br/>
      </w:r>
      <w:r>
        <w:rPr>
          <w:iCs/>
          <w:i/>
        </w:rPr>
        <w:t xml:space="preserve">Graduated: June 2016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ibaba Cloud Certified Professional (ACP) – Cloud Computing</w:t>
      </w:r>
      <w:r>
        <w:t xml:space="preserve">, Alibaba Cloud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IT Support Certificate</w:t>
      </w:r>
      <w:r>
        <w:t xml:space="preserve">, Googl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, Scrum Alliance, 2019</w:t>
      </w:r>
    </w:p>
    <w:bookmarkEnd w:id="28"/>
    <w:bookmarkStart w:id="32" w:name="projects"/>
    <w:p>
      <w:pPr>
        <w:pStyle w:val="Heading2"/>
      </w:pPr>
      <w:r>
        <w:t xml:space="preserve">Projects</w:t>
      </w:r>
    </w:p>
    <w:bookmarkStart w:id="29" w:name="X8e55b9d38786a9458f5ca7d4b84c37de9063680"/>
    <w:p>
      <w:pPr>
        <w:pStyle w:val="Heading3"/>
      </w:pPr>
      <w:r>
        <w:t xml:space="preserve">Smart City Traffic Management System (China Shanghai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real-time traffic monitoring and optimization system using IoT sensors and machine learning algorithms to reduce congestion in Shanghai. The solution was deployed in collaboration with the Shanghai Municipal Government.</w:t>
      </w:r>
    </w:p>
    <w:bookmarkEnd w:id="29"/>
    <w:bookmarkStart w:id="30" w:name="e-commerce-platform-for-local-smes"/>
    <w:p>
      <w:pPr>
        <w:pStyle w:val="Heading3"/>
      </w:pPr>
      <w:r>
        <w:t xml:space="preserve">E-Commerce Platform for Local SM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Built a scalable e-commerce platform tailored for small and medium enterprises in China, integrating payment gateways and logistics APIs to enhance user experience.</w:t>
      </w:r>
    </w:p>
    <w:bookmarkEnd w:id="30"/>
    <w:bookmarkStart w:id="31" w:name="Xf14a9209e49cc37a9ec2572763d0ab7cf3a09b6"/>
    <w:p>
      <w:pPr>
        <w:pStyle w:val="Heading3"/>
      </w:pPr>
      <w:r>
        <w:t xml:space="preserve">Multilingual Chatbot for Customer Suppor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Architec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n AI-powered chatbot capable of handling customer inquiries in both Mandarin and English, deployed on Alibaba Cloud to support international clients in Shanghai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andarin (Fluent)</w:t>
      </w:r>
    </w:p>
    <w:p>
      <w:pPr>
        <w:numPr>
          <w:ilvl w:val="0"/>
          <w:numId w:val="1006"/>
        </w:numPr>
        <w:pStyle w:val="Compact"/>
      </w:pPr>
      <w:r>
        <w:t xml:space="preserve">English (Professional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EEE, ACM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ttending tech meetups in Shanghai, contributing to open-source projects, exploring local cuisine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oftware Engineer - China Shanghai</dc:title>
  <dc:creator/>
  <dc:language>en</dc:language>
  <cp:keywords/>
  <dcterms:created xsi:type="dcterms:W3CDTF">2025-12-14T03:43:08Z</dcterms:created>
  <dcterms:modified xsi:type="dcterms:W3CDTF">2025-12-14T0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